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952"/>
        <w:gridCol w:w="4953"/>
      </w:tblGrid>
      <w:tr w:rsidR="004D2F4B" w:rsidRPr="004D2F4B" w14:paraId="00AA36E4" w14:textId="77777777" w:rsidTr="004D2F4B">
        <w:tc>
          <w:tcPr>
            <w:tcW w:w="4952" w:type="dxa"/>
            <w:vAlign w:val="center"/>
          </w:tcPr>
          <w:p w14:paraId="34BE305B" w14:textId="77777777" w:rsidR="004D2F4B" w:rsidRPr="004D2F4B" w:rsidRDefault="004D2F4B" w:rsidP="004D2F4B">
            <w:pPr>
              <w:pStyle w:val="FirstParagraph"/>
            </w:pPr>
            <w:r w:rsidRPr="004D2F4B">
              <w:t xml:space="preserve">Anıq emes 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7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7F51D01F" w14:textId="38A9B010" w:rsidR="004D2F4B" w:rsidRPr="004D2F4B" w:rsidRDefault="004D2F4B" w:rsidP="004D2F4B">
            <w:pPr>
              <w:pStyle w:val="FirstParagraph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13911210" w14:textId="77777777" w:rsidTr="004D2F4B">
        <w:tc>
          <w:tcPr>
            <w:tcW w:w="4952" w:type="dxa"/>
            <w:vAlign w:val="center"/>
          </w:tcPr>
          <w:p w14:paraId="1D088599" w14:textId="77777777" w:rsidR="004D2F4B" w:rsidRPr="004D2F4B" w:rsidRDefault="004D2F4B" w:rsidP="004D2F4B">
            <w:pPr>
              <w:pStyle w:val="FirstParagraph"/>
            </w:pPr>
            <w:r w:rsidRPr="004D2F4B">
              <w:t xml:space="preserve">Anıq emes 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6AF9FDF8" w14:textId="77777777" w:rsidR="004D2F4B" w:rsidRPr="004D2F4B" w:rsidRDefault="004D2F4B" w:rsidP="004D2F4B">
            <w:pPr>
              <w:pStyle w:val="FirstParagraph"/>
            </w:pPr>
            <m:oMathPara>
              <m:oMath>
                <m:r>
                  <m:rPr>
                    <m:nor/>
                  </m:rPr>
                  <m:t>tg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35B86F93" w14:textId="77777777" w:rsidTr="004D2F4B">
        <w:tc>
          <w:tcPr>
            <w:tcW w:w="4952" w:type="dxa"/>
            <w:vAlign w:val="center"/>
          </w:tcPr>
          <w:p w14:paraId="3F6EAE87" w14:textId="77777777" w:rsidR="004D2F4B" w:rsidRPr="004D2F4B" w:rsidRDefault="004D2F4B" w:rsidP="004D2F4B">
            <w:pPr>
              <w:pStyle w:val="FirstParagraph"/>
            </w:pPr>
            <w:r w:rsidRPr="004D2F4B">
              <w:t xml:space="preserve">Anıq emes 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142A4C29" w14:textId="77777777" w:rsidR="004D2F4B" w:rsidRPr="004D2F4B" w:rsidRDefault="004D2F4B" w:rsidP="004D2F4B">
            <w:pPr>
              <w:pStyle w:val="FirstParagraph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08EAAC8F" w14:textId="77777777" w:rsidTr="004D2F4B">
        <w:tc>
          <w:tcPr>
            <w:tcW w:w="4952" w:type="dxa"/>
            <w:vAlign w:val="center"/>
          </w:tcPr>
          <w:p w14:paraId="7F9D3A75" w14:textId="77777777" w:rsidR="004D2F4B" w:rsidRPr="004D2F4B" w:rsidRDefault="004D2F4B" w:rsidP="004D2F4B">
            <w:pPr>
              <w:pStyle w:val="FirstParagraph"/>
            </w:pPr>
            <w:r w:rsidRPr="004D2F4B">
              <w:t xml:space="preserve">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0</m:t>
                  </m:r>
                </m:sup>
              </m:sSup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4DD89576" w14:textId="77777777" w:rsidR="004D2F4B" w:rsidRPr="004D2F4B" w:rsidRDefault="004D2F4B" w:rsidP="004D2F4B">
            <w:pPr>
              <w:pStyle w:val="FirstParagraph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1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30DADBD7" w14:textId="77777777" w:rsidTr="004D2F4B">
        <w:tc>
          <w:tcPr>
            <w:tcW w:w="4952" w:type="dxa"/>
            <w:vAlign w:val="center"/>
          </w:tcPr>
          <w:p w14:paraId="2DEA9183" w14:textId="77777777" w:rsidR="004D2F4B" w:rsidRPr="004D2F4B" w:rsidRDefault="004D2F4B" w:rsidP="004D2F4B">
            <w:pPr>
              <w:pStyle w:val="FirstParagraph"/>
            </w:pPr>
            <w:r w:rsidRPr="004D2F4B">
              <w:t xml:space="preserve">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sin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1ADD24D6" w14:textId="77777777" w:rsidR="004D2F4B" w:rsidRPr="004D2F4B" w:rsidRDefault="004D2F4B" w:rsidP="004D2F4B">
            <w:pPr>
              <w:pStyle w:val="FirstParagraph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cos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60BE30CA" w14:textId="77777777" w:rsidTr="004D2F4B">
        <w:tc>
          <w:tcPr>
            <w:tcW w:w="4952" w:type="dxa"/>
            <w:vAlign w:val="center"/>
          </w:tcPr>
          <w:p w14:paraId="5730A67D" w14:textId="77777777" w:rsidR="004D2F4B" w:rsidRPr="004D2F4B" w:rsidRDefault="004D2F4B" w:rsidP="004D2F4B">
            <w:pPr>
              <w:pStyle w:val="FirstParagraph"/>
            </w:pPr>
            <w:r w:rsidRPr="004D2F4B">
              <w:t xml:space="preserve">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06FEC05" w14:textId="77777777" w:rsidR="004D2F4B" w:rsidRPr="004D2F4B" w:rsidRDefault="004D2F4B" w:rsidP="004D2F4B">
            <w:pPr>
              <w:pStyle w:val="FirstParagraph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ln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1155D07D" w14:textId="77777777" w:rsidTr="004D2F4B">
        <w:tc>
          <w:tcPr>
            <w:tcW w:w="4952" w:type="dxa"/>
            <w:vAlign w:val="center"/>
          </w:tcPr>
          <w:p w14:paraId="7B629F54" w14:textId="77777777" w:rsidR="004D2F4B" w:rsidRPr="004D2F4B" w:rsidRDefault="004D2F4B" w:rsidP="004D2F4B">
            <w:pPr>
              <w:pStyle w:val="FirstParagraph"/>
            </w:pPr>
            <w:r w:rsidRPr="004D2F4B">
              <w:t xml:space="preserve">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11875F0A" w14:textId="77777777" w:rsidR="004D2F4B" w:rsidRPr="004D2F4B" w:rsidRDefault="004D2F4B" w:rsidP="004D2F4B">
            <w:pPr>
              <w:pStyle w:val="FirstParagraph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</w:tr>
      <w:tr w:rsidR="004D2F4B" w:rsidRPr="004D2F4B" w14:paraId="1521F186" w14:textId="77777777" w:rsidTr="004D2F4B">
        <w:tc>
          <w:tcPr>
            <w:tcW w:w="4952" w:type="dxa"/>
            <w:vAlign w:val="center"/>
          </w:tcPr>
          <w:p w14:paraId="242BF453" w14:textId="77777777" w:rsidR="004D2F4B" w:rsidRPr="004D2F4B" w:rsidRDefault="004D2F4B" w:rsidP="004D2F4B">
            <w:pPr>
              <w:pStyle w:val="FirstParagraph"/>
            </w:pPr>
            <w:r w:rsidRPr="004D2F4B">
              <w:t xml:space="preserve">Racional funkciyanı integral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4548CE5F" w14:textId="77777777" w:rsidR="004D2F4B" w:rsidRPr="004D2F4B" w:rsidRDefault="004D2F4B" w:rsidP="004D2F4B">
            <w:pPr>
              <w:pStyle w:val="FirstParagraph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2A3CC75A" w14:textId="77777777" w:rsidTr="004D2F4B">
        <w:tc>
          <w:tcPr>
            <w:tcW w:w="4952" w:type="dxa"/>
            <w:vAlign w:val="center"/>
          </w:tcPr>
          <w:p w14:paraId="523B6171" w14:textId="77777777" w:rsidR="004D2F4B" w:rsidRPr="004D2F4B" w:rsidRDefault="004D2F4B" w:rsidP="004D2F4B">
            <w:pPr>
              <w:pStyle w:val="FirstParagraph"/>
            </w:pPr>
            <w:r w:rsidRPr="004D2F4B">
              <w:t xml:space="preserve">Racional funkciyanı integral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4B161BFE" w14:textId="77777777" w:rsidR="004D2F4B" w:rsidRPr="004D2F4B" w:rsidRDefault="004D2F4B" w:rsidP="004D2F4B">
            <w:pPr>
              <w:pStyle w:val="FirstParagraph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7B8607C4" w14:textId="77777777" w:rsidTr="004D2F4B">
        <w:tc>
          <w:tcPr>
            <w:tcW w:w="4952" w:type="dxa"/>
            <w:vAlign w:val="center"/>
          </w:tcPr>
          <w:p w14:paraId="78B886A2" w14:textId="77777777" w:rsidR="004D2F4B" w:rsidRPr="004D2F4B" w:rsidRDefault="004D2F4B" w:rsidP="004D2F4B">
            <w:pPr>
              <w:pStyle w:val="FirstParagraph"/>
            </w:pPr>
            <w:r w:rsidRPr="004D2F4B">
              <w:t xml:space="preserve">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5A11E4DE" w14:textId="77777777" w:rsidR="004D2F4B" w:rsidRPr="004D2F4B" w:rsidRDefault="004D2F4B" w:rsidP="004D2F4B">
            <w:pPr>
              <w:pStyle w:val="FirstParagraph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m:rPr>
                    <m:nor/>
                  </m:rPr>
                  <m:t>tg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</w:tr>
      <w:tr w:rsidR="004D2F4B" w:rsidRPr="004D2F4B" w14:paraId="46F2595E" w14:textId="77777777" w:rsidTr="004D2F4B">
        <w:tc>
          <w:tcPr>
            <w:tcW w:w="4952" w:type="dxa"/>
            <w:vAlign w:val="center"/>
          </w:tcPr>
          <w:p w14:paraId="5FE4D25A" w14:textId="77777777" w:rsidR="004D2F4B" w:rsidRPr="004D2F4B" w:rsidRDefault="004D2F4B" w:rsidP="004D2F4B">
            <w:pPr>
              <w:pStyle w:val="a0"/>
            </w:pPr>
            <w:r w:rsidRPr="004D2F4B">
              <w:t xml:space="preserve">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6866B31D" w14:textId="77777777" w:rsidR="004D2F4B" w:rsidRPr="004D2F4B" w:rsidRDefault="004D2F4B" w:rsidP="004D2F4B">
            <w:pPr>
              <w:pStyle w:val="a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</m:oMath>
            </m:oMathPara>
          </w:p>
        </w:tc>
      </w:tr>
      <w:tr w:rsidR="004D2F4B" w:rsidRPr="004D2F4B" w14:paraId="4025210F" w14:textId="77777777" w:rsidTr="004D2F4B">
        <w:tc>
          <w:tcPr>
            <w:tcW w:w="4952" w:type="dxa"/>
            <w:vAlign w:val="center"/>
          </w:tcPr>
          <w:p w14:paraId="5A5B5253" w14:textId="77777777" w:rsidR="004D2F4B" w:rsidRPr="004D2F4B" w:rsidRDefault="004D2F4B" w:rsidP="004D2F4B">
            <w:pPr>
              <w:pStyle w:val="a0"/>
            </w:pPr>
            <w:r w:rsidRPr="004D2F4B">
              <w:t xml:space="preserve">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7C72188F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70DB8E9D" w14:textId="77777777" w:rsidTr="004D2F4B">
        <w:tc>
          <w:tcPr>
            <w:tcW w:w="4952" w:type="dxa"/>
            <w:vAlign w:val="center"/>
          </w:tcPr>
          <w:p w14:paraId="6B7200B5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F920BCE" w14:textId="77777777" w:rsidR="004D2F4B" w:rsidRPr="004D2F4B" w:rsidRDefault="004D2F4B" w:rsidP="004D2F4B">
            <w:pPr>
              <w:pStyle w:val="a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4D2F4B" w:rsidRPr="004D2F4B" w14:paraId="22380A9B" w14:textId="77777777" w:rsidTr="004D2F4B">
        <w:tc>
          <w:tcPr>
            <w:tcW w:w="4952" w:type="dxa"/>
            <w:vAlign w:val="center"/>
          </w:tcPr>
          <w:p w14:paraId="31FB0064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π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</m:nary>
              <m:r>
                <w:rPr>
                  <w:rFonts w:ascii="Cambria Math" w:hAnsi="Cambria Math"/>
                </w:rPr>
                <m:t>x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54AD0C7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4D2F4B" w:rsidRPr="004D2F4B" w14:paraId="143BE23D" w14:textId="77777777" w:rsidTr="004D2F4B">
        <w:tc>
          <w:tcPr>
            <w:tcW w:w="4952" w:type="dxa"/>
            <w:vAlign w:val="center"/>
          </w:tcPr>
          <w:p w14:paraId="5AFBAB82" w14:textId="77777777" w:rsidR="004D2F4B" w:rsidRPr="004D2F4B" w:rsidRDefault="004D2F4B" w:rsidP="004D2F4B">
            <w:pPr>
              <w:pStyle w:val="a0"/>
            </w:pPr>
            <w:r w:rsidRPr="004D2F4B">
              <w:t xml:space="preserve">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3EF73D8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</w:tr>
      <w:tr w:rsidR="004D2F4B" w:rsidRPr="004D2F4B" w14:paraId="3D426178" w14:textId="77777777" w:rsidTr="004D2F4B">
        <w:tc>
          <w:tcPr>
            <w:tcW w:w="4952" w:type="dxa"/>
            <w:vAlign w:val="center"/>
          </w:tcPr>
          <w:p w14:paraId="5862FD8C" w14:textId="77777777" w:rsidR="004D2F4B" w:rsidRPr="004D2F4B" w:rsidRDefault="004D2F4B" w:rsidP="004D2F4B">
            <w:pPr>
              <w:pStyle w:val="a0"/>
            </w:pPr>
            <w:r w:rsidRPr="004D2F4B">
              <w:lastRenderedPageBreak/>
              <w:t xml:space="preserve">Anıq emes integraldı esapla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sin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68A5D752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sin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71B6EB07" w14:textId="77777777" w:rsidTr="004D2F4B">
        <w:tc>
          <w:tcPr>
            <w:tcW w:w="4952" w:type="dxa"/>
            <w:vAlign w:val="center"/>
          </w:tcPr>
          <w:p w14:paraId="36A21C06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sub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x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419ED72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6083FDCA" w14:textId="77777777" w:rsidTr="004D2F4B">
        <w:tc>
          <w:tcPr>
            <w:tcW w:w="4952" w:type="dxa"/>
            <w:vAlign w:val="center"/>
          </w:tcPr>
          <w:p w14:paraId="116369BA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2DDBB38D" w14:textId="77777777" w:rsidR="004D2F4B" w:rsidRPr="004D2F4B" w:rsidRDefault="004D2F4B" w:rsidP="004D2F4B">
            <w:pPr>
              <w:pStyle w:val="a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4D2F4B" w:rsidRPr="004D2F4B" w14:paraId="118FEA5C" w14:textId="77777777" w:rsidTr="004D2F4B">
        <w:tc>
          <w:tcPr>
            <w:tcW w:w="4952" w:type="dxa"/>
            <w:vAlign w:val="center"/>
          </w:tcPr>
          <w:p w14:paraId="42AC18DB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5F4267AB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4D2F4B" w:rsidRPr="004D2F4B" w14:paraId="45157301" w14:textId="77777777" w:rsidTr="004D2F4B">
        <w:tc>
          <w:tcPr>
            <w:tcW w:w="4952" w:type="dxa"/>
            <w:vAlign w:val="center"/>
          </w:tcPr>
          <w:p w14:paraId="591E79BA" w14:textId="77777777" w:rsidR="004D2F4B" w:rsidRPr="004D2F4B" w:rsidRDefault="004D2F4B" w:rsidP="004D2F4B">
            <w:pPr>
              <w:pStyle w:val="a0"/>
            </w:pPr>
            <w:r w:rsidRPr="004D2F4B">
              <w:t xml:space="preserve">Anıq in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</m:nary>
              <m:r>
                <w:rPr>
                  <w:rFonts w:ascii="Cambria Math" w:hAnsi="Cambria Math"/>
                </w:rPr>
                <m:t>xdx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130B827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68441B9A" w14:textId="77777777" w:rsidTr="004D2F4B">
        <w:tc>
          <w:tcPr>
            <w:tcW w:w="4952" w:type="dxa"/>
            <w:vAlign w:val="center"/>
          </w:tcPr>
          <w:p w14:paraId="62E9C81A" w14:textId="77777777" w:rsidR="004D2F4B" w:rsidRPr="004D2F4B" w:rsidRDefault="004D2F4B" w:rsidP="004D2F4B">
            <w:pPr>
              <w:pStyle w:val="a0"/>
            </w:pPr>
            <w:r w:rsidRPr="004D2F4B">
              <w:t xml:space="preserve">Anıq itegraldı esaplań: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  <m:r>
                    <w:rPr>
                      <w:rFonts w:ascii="Cambria Math" w:hAnsi="Cambria Math"/>
                    </w:rPr>
                    <m:t>dx</m:t>
                  </m:r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3DAE717A" w14:textId="77777777" w:rsidR="004D2F4B" w:rsidRPr="004D2F4B" w:rsidRDefault="004D2F4B" w:rsidP="004D2F4B">
            <w:pPr>
              <w:pStyle w:val="a0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4D2F4B" w:rsidRPr="004D2F4B" w14:paraId="12576A7B" w14:textId="77777777" w:rsidTr="004D2F4B">
        <w:tc>
          <w:tcPr>
            <w:tcW w:w="4952" w:type="dxa"/>
            <w:vAlign w:val="center"/>
          </w:tcPr>
          <w:p w14:paraId="17E3CB53" w14:textId="77777777" w:rsidR="004D2F4B" w:rsidRPr="004D2F4B" w:rsidRDefault="004D2F4B" w:rsidP="004D2F4B">
            <w:pPr>
              <w:pStyle w:val="a0"/>
            </w:pPr>
            <w:r w:rsidRPr="004D2F4B">
              <w:t xml:space="preserve">Qutıda 5 aq hám 15 qara shar bar. Tosınnan alınǵan bir shardıń aq bolıw itimallıǵın tabıń </w:t>
            </w:r>
          </w:p>
        </w:tc>
        <w:tc>
          <w:tcPr>
            <w:tcW w:w="4953" w:type="dxa"/>
          </w:tcPr>
          <w:p w14:paraId="18FBE39B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</w:tr>
      <w:tr w:rsidR="004D2F4B" w:rsidRPr="004D2F4B" w14:paraId="70F20AEF" w14:textId="77777777" w:rsidTr="004D2F4B">
        <w:tc>
          <w:tcPr>
            <w:tcW w:w="4952" w:type="dxa"/>
            <w:vAlign w:val="center"/>
          </w:tcPr>
          <w:p w14:paraId="3E9CBADD" w14:textId="77777777" w:rsidR="004D2F4B" w:rsidRPr="004D2F4B" w:rsidRDefault="004D2F4B" w:rsidP="004D2F4B">
            <w:pPr>
              <w:pStyle w:val="a0"/>
            </w:pPr>
            <w:r w:rsidRPr="004D2F4B">
              <w:t xml:space="preserve">Qutıda 15 aq, 18 qara shar bar. Tosınnan alınǵan bir shar aq bolıw itimallıǵın tabıń </w:t>
            </w:r>
          </w:p>
        </w:tc>
        <w:tc>
          <w:tcPr>
            <w:tcW w:w="4953" w:type="dxa"/>
          </w:tcPr>
          <w:p w14:paraId="1DB98362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1</m:t>
                    </m:r>
                  </m:den>
                </m:f>
              </m:oMath>
            </m:oMathPara>
          </w:p>
        </w:tc>
      </w:tr>
      <w:tr w:rsidR="004D2F4B" w:rsidRPr="004D2F4B" w14:paraId="0AD81B7D" w14:textId="77777777" w:rsidTr="004D2F4B">
        <w:tc>
          <w:tcPr>
            <w:tcW w:w="4952" w:type="dxa"/>
            <w:vAlign w:val="center"/>
          </w:tcPr>
          <w:p w14:paraId="109A65D8" w14:textId="77777777" w:rsidR="004D2F4B" w:rsidRPr="004D2F4B" w:rsidRDefault="004D2F4B" w:rsidP="004D2F4B">
            <w:pPr>
              <w:pStyle w:val="a0"/>
            </w:pPr>
            <w:r w:rsidRPr="004D2F4B">
              <w:t xml:space="preserve">Ídısta 5 aq, 8 qara shar bar. Ídıstan tosınnan izbe-iz 3 shar alındı. Alınǵan sharlar aq, qara, qara degen izbe-izlikte bolıw itimallıǵın tabıń </w:t>
            </w:r>
          </w:p>
        </w:tc>
        <w:tc>
          <w:tcPr>
            <w:tcW w:w="4953" w:type="dxa"/>
          </w:tcPr>
          <w:p w14:paraId="0E41BC0E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29</m:t>
                    </m:r>
                  </m:den>
                </m:f>
              </m:oMath>
            </m:oMathPara>
          </w:p>
        </w:tc>
      </w:tr>
      <w:tr w:rsidR="004D2F4B" w:rsidRPr="004D2F4B" w14:paraId="5EE66E52" w14:textId="77777777" w:rsidTr="004D2F4B">
        <w:tc>
          <w:tcPr>
            <w:tcW w:w="4952" w:type="dxa"/>
            <w:vAlign w:val="center"/>
          </w:tcPr>
          <w:p w14:paraId="1FA338F1" w14:textId="77777777" w:rsidR="004D2F4B" w:rsidRPr="004D2F4B" w:rsidRDefault="004D2F4B" w:rsidP="004D2F4B">
            <w:pPr>
              <w:pStyle w:val="a0"/>
            </w:pPr>
            <w:r w:rsidRPr="004D2F4B">
              <w:t xml:space="preserve">Úsh birdey korobkada aq hám qara sharlar bar. 1-korobkada 5 aq, 8 qara shar, 2-korobkada 3 aq, 4 qara shar, 3-korobkada 2 aq, 3 qara shar bar. Úsh korobkaniń birewinen tosınnan alınǵan bir shar aq bolıw itimallıǵın tabıń </w:t>
            </w:r>
          </w:p>
        </w:tc>
        <w:tc>
          <w:tcPr>
            <w:tcW w:w="4953" w:type="dxa"/>
          </w:tcPr>
          <w:p w14:paraId="53CC47AC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8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55</m:t>
                    </m:r>
                  </m:den>
                </m:f>
              </m:oMath>
            </m:oMathPara>
          </w:p>
        </w:tc>
      </w:tr>
      <w:tr w:rsidR="004D2F4B" w:rsidRPr="004D2F4B" w14:paraId="11DBB456" w14:textId="77777777" w:rsidTr="004D2F4B">
        <w:tc>
          <w:tcPr>
            <w:tcW w:w="4952" w:type="dxa"/>
            <w:vAlign w:val="center"/>
          </w:tcPr>
          <w:p w14:paraId="49231BA7" w14:textId="77777777" w:rsidR="004D2F4B" w:rsidRPr="004D2F4B" w:rsidRDefault="004D2F4B" w:rsidP="004D2F4B">
            <w:pPr>
              <w:pStyle w:val="a0"/>
            </w:pPr>
            <w:r w:rsidRPr="004D2F4B">
              <w:t xml:space="preserve">Korobkada 3 aq, 7 qara shar bar. Tosınnan úsh shar izbe-iz alındı. Izbe-iz alınǵan sharlardıń qara, qara, aq degen izbe-izlikte bolıw itimallıǵın tabıń </w:t>
            </w:r>
          </w:p>
        </w:tc>
        <w:tc>
          <w:tcPr>
            <w:tcW w:w="4953" w:type="dxa"/>
          </w:tcPr>
          <w:p w14:paraId="62E8A3AB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</m:t>
                    </m:r>
                  </m:den>
                </m:f>
              </m:oMath>
            </m:oMathPara>
          </w:p>
        </w:tc>
      </w:tr>
      <w:tr w:rsidR="004D2F4B" w:rsidRPr="004D2F4B" w14:paraId="48E3F987" w14:textId="77777777" w:rsidTr="004D2F4B">
        <w:tc>
          <w:tcPr>
            <w:tcW w:w="4952" w:type="dxa"/>
            <w:vAlign w:val="center"/>
          </w:tcPr>
          <w:p w14:paraId="34A1F938" w14:textId="77777777" w:rsidR="004D2F4B" w:rsidRPr="004D2F4B" w:rsidRDefault="004D2F4B" w:rsidP="004D2F4B">
            <w:pPr>
              <w:pStyle w:val="a0"/>
            </w:pPr>
            <w:r w:rsidRPr="004D2F4B">
              <w:t xml:space="preserve">50 buyımnan ibarat partiyada 3 buyım jaramsız. Tosınnan alınǵan 8 buyımnıń ishinde 1 buyımı jaramsız bolıw itimallıǵın tabıń </w:t>
            </w:r>
          </w:p>
        </w:tc>
        <w:tc>
          <w:tcPr>
            <w:tcW w:w="4953" w:type="dxa"/>
          </w:tcPr>
          <w:p w14:paraId="44E2B91A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50</m:t>
                    </m:r>
                  </m:den>
                </m:f>
              </m:oMath>
            </m:oMathPara>
          </w:p>
        </w:tc>
      </w:tr>
      <w:tr w:rsidR="004D2F4B" w:rsidRPr="004D2F4B" w14:paraId="0482F74C" w14:textId="77777777" w:rsidTr="004D2F4B">
        <w:tc>
          <w:tcPr>
            <w:tcW w:w="4952" w:type="dxa"/>
            <w:vAlign w:val="center"/>
          </w:tcPr>
          <w:p w14:paraId="6CE89D23" w14:textId="77777777" w:rsidR="004D2F4B" w:rsidRPr="004D2F4B" w:rsidRDefault="004D2F4B" w:rsidP="004D2F4B">
            <w:pPr>
              <w:pStyle w:val="a0"/>
            </w:pPr>
            <w:r w:rsidRPr="004D2F4B">
              <w:t xml:space="preserve">Tiyindi eki márte taslaǵanda, keminde bir márte san tárepi túsiw itimallıǵın tabıń </w:t>
            </w:r>
          </w:p>
        </w:tc>
        <w:tc>
          <w:tcPr>
            <w:tcW w:w="4953" w:type="dxa"/>
          </w:tcPr>
          <w:p w14:paraId="32E1338A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</w:tr>
      <w:tr w:rsidR="004D2F4B" w:rsidRPr="004D2F4B" w14:paraId="41770E64" w14:textId="77777777" w:rsidTr="004D2F4B">
        <w:tc>
          <w:tcPr>
            <w:tcW w:w="4952" w:type="dxa"/>
            <w:vAlign w:val="center"/>
          </w:tcPr>
          <w:p w14:paraId="2F55E0FF" w14:textId="77777777" w:rsidR="004D2F4B" w:rsidRPr="004D2F4B" w:rsidRDefault="004D2F4B" w:rsidP="004D2F4B">
            <w:pPr>
              <w:pStyle w:val="a0"/>
            </w:pPr>
            <w:r w:rsidRPr="004D2F4B">
              <w:t xml:space="preserve">Eki kubikti bir márte taslaǵanda túsken ochkolardıń qosındısı 4 bolıw itimallıǵın tabıń </w:t>
            </w:r>
          </w:p>
        </w:tc>
        <w:tc>
          <w:tcPr>
            <w:tcW w:w="4953" w:type="dxa"/>
          </w:tcPr>
          <w:p w14:paraId="0CA56DEE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oMath>
            </m:oMathPara>
          </w:p>
        </w:tc>
      </w:tr>
      <w:tr w:rsidR="004D2F4B" w:rsidRPr="004D2F4B" w14:paraId="5E899DC1" w14:textId="77777777" w:rsidTr="004D2F4B">
        <w:tc>
          <w:tcPr>
            <w:tcW w:w="4952" w:type="dxa"/>
            <w:vAlign w:val="center"/>
          </w:tcPr>
          <w:p w14:paraId="0F6FDE62" w14:textId="77777777" w:rsidR="004D2F4B" w:rsidRPr="004D2F4B" w:rsidRDefault="004D2F4B" w:rsidP="004D2F4B">
            <w:pPr>
              <w:pStyle w:val="a0"/>
            </w:pPr>
            <w:r w:rsidRPr="004D2F4B">
              <w:t xml:space="preserve">Gruppadaǵı 20 studentten neshe túrli usıl menen 3 náwbetshini saylap alıwǵa boladı? </w:t>
            </w:r>
          </w:p>
        </w:tc>
        <w:tc>
          <w:tcPr>
            <w:tcW w:w="4953" w:type="dxa"/>
          </w:tcPr>
          <w:p w14:paraId="51B31717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14</m:t>
                </m:r>
              </m:oMath>
            </m:oMathPara>
          </w:p>
        </w:tc>
      </w:tr>
      <w:tr w:rsidR="004D2F4B" w:rsidRPr="004D2F4B" w14:paraId="40231607" w14:textId="77777777" w:rsidTr="004D2F4B">
        <w:tc>
          <w:tcPr>
            <w:tcW w:w="4952" w:type="dxa"/>
            <w:vAlign w:val="center"/>
          </w:tcPr>
          <w:p w14:paraId="6075CB21" w14:textId="77777777" w:rsidR="004D2F4B" w:rsidRPr="004D2F4B" w:rsidRDefault="004D2F4B" w:rsidP="004D2F4B">
            <w:pPr>
              <w:pStyle w:val="a0"/>
            </w:pPr>
            <w:r w:rsidRPr="004D2F4B">
              <w:t xml:space="preserve">Dóngelektiń ishine kvadrat sızılǵan. Dóngelektiń ishinen tosınnan belgilengen noqattıń kvadrattıń ishinde jatıw itimallıǵın tabıń </w:t>
            </w:r>
          </w:p>
        </w:tc>
        <w:tc>
          <w:tcPr>
            <w:tcW w:w="4953" w:type="dxa"/>
          </w:tcPr>
          <w:p w14:paraId="21FE9EE9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π</m:t>
                    </m:r>
                  </m:den>
                </m:f>
              </m:oMath>
            </m:oMathPara>
          </w:p>
        </w:tc>
      </w:tr>
      <w:tr w:rsidR="004D2F4B" w:rsidRPr="004D2F4B" w14:paraId="5FE068AA" w14:textId="77777777" w:rsidTr="004D2F4B">
        <w:tc>
          <w:tcPr>
            <w:tcW w:w="4952" w:type="dxa"/>
            <w:vAlign w:val="center"/>
          </w:tcPr>
          <w:p w14:paraId="1D10EC07" w14:textId="77777777" w:rsidR="004D2F4B" w:rsidRPr="004D2F4B" w:rsidRDefault="004D2F4B" w:rsidP="004D2F4B">
            <w:pPr>
              <w:pStyle w:val="a0"/>
            </w:pPr>
            <w:r w:rsidRPr="004D2F4B">
              <w:t xml:space="preserve">Telefon nomerdiń aqırǵı cifrasın umıtıp, tosınnan nomerlerdi tere basladı. Kerekli nomerdi tabıw itimallıǵın esaplań </w:t>
            </w:r>
          </w:p>
        </w:tc>
        <w:tc>
          <w:tcPr>
            <w:tcW w:w="4953" w:type="dxa"/>
          </w:tcPr>
          <w:p w14:paraId="2D3B8815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</m:oMath>
            </m:oMathPara>
          </w:p>
        </w:tc>
      </w:tr>
      <w:tr w:rsidR="004D2F4B" w:rsidRPr="004D2F4B" w14:paraId="23120431" w14:textId="77777777" w:rsidTr="004D2F4B">
        <w:tc>
          <w:tcPr>
            <w:tcW w:w="4952" w:type="dxa"/>
            <w:vAlign w:val="center"/>
          </w:tcPr>
          <w:p w14:paraId="3F1C3632" w14:textId="77777777" w:rsidR="004D2F4B" w:rsidRPr="004D2F4B" w:rsidRDefault="004D2F4B" w:rsidP="004D2F4B">
            <w:pPr>
              <w:pStyle w:val="a0"/>
            </w:pPr>
            <w:r w:rsidRPr="004D2F4B">
              <w:t xml:space="preserve">Telefon nomerdiń aqırǵı eki cifrasın umıtıp, tosınnan nomerlerdi tere basladı. Kerekli nomerdi tabıw itimallıǵın esaplań </w:t>
            </w:r>
          </w:p>
        </w:tc>
        <w:tc>
          <w:tcPr>
            <w:tcW w:w="4953" w:type="dxa"/>
          </w:tcPr>
          <w:p w14:paraId="38580058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</w:tr>
      <w:tr w:rsidR="004D2F4B" w:rsidRPr="004D2F4B" w14:paraId="6F72A56F" w14:textId="77777777" w:rsidTr="004D2F4B">
        <w:tc>
          <w:tcPr>
            <w:tcW w:w="4952" w:type="dxa"/>
            <w:vAlign w:val="center"/>
          </w:tcPr>
          <w:p w14:paraId="05378593" w14:textId="77777777" w:rsidR="004D2F4B" w:rsidRPr="004D2F4B" w:rsidRDefault="004D2F4B" w:rsidP="004D2F4B">
            <w:pPr>
              <w:pStyle w:val="a0"/>
            </w:pPr>
            <w:r w:rsidRPr="004D2F4B">
              <w:t xml:space="preserve">“MATEMATIKA” sóziniń háripleri bólek kartochkalarǵa jazılıp jawıp aralastırılıp qoyılǵan. Barlıq kartochkalar tosınnan izbe-iz alınıp ashılıp, alınıw tártibinde stol ústine dizilgende taǵı “MATEMATIKA” sóziniń kelip shıǵıw itimallıǵın tabıń </w:t>
            </w:r>
          </w:p>
        </w:tc>
        <w:tc>
          <w:tcPr>
            <w:tcW w:w="4953" w:type="dxa"/>
          </w:tcPr>
          <w:p w14:paraId="3E0C0D9A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</m:oMath>
            </m:oMathPara>
          </w:p>
        </w:tc>
      </w:tr>
      <w:tr w:rsidR="004D2F4B" w:rsidRPr="004D2F4B" w14:paraId="3E04E1E0" w14:textId="77777777" w:rsidTr="004D2F4B">
        <w:tc>
          <w:tcPr>
            <w:tcW w:w="4952" w:type="dxa"/>
            <w:vAlign w:val="center"/>
          </w:tcPr>
          <w:p w14:paraId="1C418106" w14:textId="77777777" w:rsidR="004D2F4B" w:rsidRPr="004D2F4B" w:rsidRDefault="004D2F4B" w:rsidP="004D2F4B">
            <w:pPr>
              <w:pStyle w:val="a0"/>
            </w:pPr>
            <w:r w:rsidRPr="004D2F4B">
              <w:t xml:space="preserve">“BIOLOGIYA” sóziniń háripleri bólek kartochkalarǵa jazılıp jawıp, aralastırılıp qoyılǵan. Barlıq kartochkalar tosınnan izbe-iz alınıp ashılıp, alınıw tártibinde stol ústine dizilgende taǵı “BIOLOGIYA” sóziniń kelip shıǵıw itimallıǵın tabıń </w:t>
            </w:r>
          </w:p>
        </w:tc>
        <w:tc>
          <w:tcPr>
            <w:tcW w:w="4953" w:type="dxa"/>
          </w:tcPr>
          <w:p w14:paraId="17FF73A9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</m:oMath>
            </m:oMathPara>
          </w:p>
        </w:tc>
      </w:tr>
      <w:tr w:rsidR="004D2F4B" w:rsidRPr="004D2F4B" w14:paraId="60801F18" w14:textId="77777777" w:rsidTr="004D2F4B">
        <w:tc>
          <w:tcPr>
            <w:tcW w:w="4952" w:type="dxa"/>
            <w:vAlign w:val="center"/>
          </w:tcPr>
          <w:p w14:paraId="5C5A3327" w14:textId="77777777" w:rsidR="004D2F4B" w:rsidRPr="004D2F4B" w:rsidRDefault="004D2F4B" w:rsidP="004D2F4B">
            <w:pPr>
              <w:pStyle w:val="a0"/>
            </w:pPr>
            <w:r w:rsidRPr="004D2F4B">
              <w:t xml:space="preserve">Differencial teńlemeniń ulıwma sheshimin tabıń: </w:t>
            </w:r>
            <m:oMath>
              <m:r>
                <w:rPr>
                  <w:rFonts w:ascii="Cambria Math" w:hAnsi="Cambria Math"/>
                </w:rPr>
                <m:t>x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-</m:t>
              </m:r>
              <m:r>
                <w:rPr>
                  <w:rFonts w:ascii="Cambria Math" w:hAnsi="Cambria Math"/>
                </w:rPr>
                <m:t>2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0B6944C6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4D2F4B" w:rsidRPr="004D2F4B" w14:paraId="290FBC44" w14:textId="77777777" w:rsidTr="004D2F4B">
        <w:tc>
          <w:tcPr>
            <w:tcW w:w="4952" w:type="dxa"/>
            <w:vAlign w:val="center"/>
          </w:tcPr>
          <w:p w14:paraId="2E35BA48" w14:textId="77777777" w:rsidR="004D2F4B" w:rsidRPr="004D2F4B" w:rsidRDefault="004D2F4B" w:rsidP="004D2F4B">
            <w:pPr>
              <w:pStyle w:val="a0"/>
            </w:pPr>
            <w:r w:rsidRPr="004D2F4B">
              <w:t xml:space="preserve">Differencial teńlemeniń ulıwma sheshimin tabıń: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5E381879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1DC68580" w14:textId="77777777" w:rsidTr="004D2F4B">
        <w:tc>
          <w:tcPr>
            <w:tcW w:w="4952" w:type="dxa"/>
            <w:vAlign w:val="center"/>
          </w:tcPr>
          <w:p w14:paraId="5BB63C2B" w14:textId="77777777" w:rsidR="004D2F4B" w:rsidRPr="004D2F4B" w:rsidRDefault="004D2F4B" w:rsidP="004D2F4B">
            <w:pPr>
              <w:pStyle w:val="a0"/>
            </w:pPr>
            <w:r w:rsidRPr="004D2F4B">
              <w:t xml:space="preserve">Differencial teńlemeni esaplań: </w:t>
            </w:r>
            <m:oMath>
              <m:r>
                <w:rPr>
                  <w:rFonts w:ascii="Cambria Math" w:hAnsi="Cambria Math"/>
                </w:rPr>
                <m:t>y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=</m:t>
              </m:r>
              <m:r>
                <w:rPr>
                  <w:rFonts w:ascii="Cambria Math" w:hAnsi="Cambria Math"/>
                </w:rPr>
                <m:t>4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792F11B0" w14:textId="77777777" w:rsidR="004D2F4B" w:rsidRPr="004D2F4B" w:rsidRDefault="004D2F4B" w:rsidP="004D2F4B">
            <w:pPr>
              <w:pStyle w:val="a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8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</w:tr>
      <w:tr w:rsidR="004D2F4B" w:rsidRPr="004D2F4B" w14:paraId="2BDC9283" w14:textId="77777777" w:rsidTr="004D2F4B">
        <w:tc>
          <w:tcPr>
            <w:tcW w:w="4952" w:type="dxa"/>
            <w:vAlign w:val="center"/>
          </w:tcPr>
          <w:p w14:paraId="63FC3D04" w14:textId="77777777" w:rsidR="004D2F4B" w:rsidRPr="004D2F4B" w:rsidRDefault="004D2F4B" w:rsidP="004D2F4B">
            <w:pPr>
              <w:pStyle w:val="a0"/>
            </w:pPr>
            <w:r w:rsidRPr="004D2F4B">
              <w:t xml:space="preserve">Sızıqlı differencial teńlemeniń ulwma sheshimin tabıń: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+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5EBDA129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</w:tr>
      <w:tr w:rsidR="004D2F4B" w:rsidRPr="004D2F4B" w14:paraId="28B9C3EA" w14:textId="77777777" w:rsidTr="004D2F4B">
        <w:tc>
          <w:tcPr>
            <w:tcW w:w="4952" w:type="dxa"/>
            <w:vAlign w:val="center"/>
          </w:tcPr>
          <w:p w14:paraId="47ED85A7" w14:textId="77777777" w:rsidR="004D2F4B" w:rsidRPr="004D2F4B" w:rsidRDefault="004D2F4B" w:rsidP="004D2F4B">
            <w:pPr>
              <w:pStyle w:val="a0"/>
            </w:pPr>
            <w:r w:rsidRPr="004D2F4B">
              <w:t xml:space="preserve">Sızıqlı differerncial teńlemeniń uluwma sheshimin tabıń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+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7E2D3E3E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D2F4B" w:rsidRPr="004D2F4B" w14:paraId="5A340CB5" w14:textId="77777777" w:rsidTr="004D2F4B">
        <w:tc>
          <w:tcPr>
            <w:tcW w:w="4952" w:type="dxa"/>
            <w:vAlign w:val="center"/>
          </w:tcPr>
          <w:p w14:paraId="799DB75B" w14:textId="77777777" w:rsidR="004D2F4B" w:rsidRPr="004D2F4B" w:rsidRDefault="004D2F4B" w:rsidP="004D2F4B">
            <w:pPr>
              <w:pStyle w:val="a0"/>
            </w:pPr>
            <w:r w:rsidRPr="004D2F4B">
              <w:t xml:space="preserve">Differencial teńlemeni sheshiń: </w:t>
            </w:r>
            <m:oMath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+</m:t>
              </m:r>
              <m:r>
                <w:rPr>
                  <w:rFonts w:ascii="Cambria Math" w:hAnsi="Cambria Math"/>
                </w:rPr>
                <m:t>x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3290059C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</w:tc>
      </w:tr>
      <w:tr w:rsidR="004D2F4B" w:rsidRPr="004D2F4B" w14:paraId="17EDD068" w14:textId="77777777" w:rsidTr="004D2F4B">
        <w:tc>
          <w:tcPr>
            <w:tcW w:w="4952" w:type="dxa"/>
            <w:vAlign w:val="center"/>
          </w:tcPr>
          <w:p w14:paraId="19D87032" w14:textId="77777777" w:rsidR="004D2F4B" w:rsidRPr="004D2F4B" w:rsidRDefault="004D2F4B" w:rsidP="004D2F4B">
            <w:pPr>
              <w:pStyle w:val="a0"/>
            </w:pPr>
            <w:r w:rsidRPr="004D2F4B">
              <w:t xml:space="preserve">Qatardıń jıyındısın esaplań: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1F54EBFB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</w:tr>
      <w:tr w:rsidR="004D2F4B" w:rsidRPr="004D2F4B" w14:paraId="549D9A82" w14:textId="77777777" w:rsidTr="004D2F4B">
        <w:tc>
          <w:tcPr>
            <w:tcW w:w="4952" w:type="dxa"/>
            <w:vAlign w:val="center"/>
          </w:tcPr>
          <w:p w14:paraId="1960DF8E" w14:textId="77777777" w:rsidR="004D2F4B" w:rsidRPr="004D2F4B" w:rsidRDefault="004D2F4B" w:rsidP="004D2F4B">
            <w:pPr>
              <w:pStyle w:val="a0"/>
            </w:pPr>
            <w:r w:rsidRPr="004D2F4B">
              <w:t xml:space="preserve">Qatardıń qosındısın tabıń: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d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346CFFC9" w14:textId="77777777" w:rsidR="004D2F4B" w:rsidRPr="004D2F4B" w:rsidRDefault="004D2F4B" w:rsidP="004D2F4B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8</m:t>
                    </m:r>
                  </m:den>
                </m:f>
              </m:oMath>
            </m:oMathPara>
          </w:p>
        </w:tc>
      </w:tr>
      <w:tr w:rsidR="004D2F4B" w:rsidRPr="004D2F4B" w14:paraId="29FB8340" w14:textId="77777777" w:rsidTr="004D2F4B">
        <w:tc>
          <w:tcPr>
            <w:tcW w:w="4952" w:type="dxa"/>
            <w:vAlign w:val="center"/>
          </w:tcPr>
          <w:p w14:paraId="3D3D5AEC" w14:textId="77777777" w:rsidR="004D2F4B" w:rsidRPr="004D2F4B" w:rsidRDefault="004D2F4B" w:rsidP="004D2F4B">
            <w:pPr>
              <w:pStyle w:val="a0"/>
            </w:pPr>
            <w:r w:rsidRPr="004D2F4B">
              <w:t xml:space="preserve">Qatardıń qosındısın tabıń: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75D5E693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7C3D51BA" w14:textId="77777777" w:rsidTr="004D2F4B">
        <w:tc>
          <w:tcPr>
            <w:tcW w:w="4952" w:type="dxa"/>
            <w:vAlign w:val="center"/>
          </w:tcPr>
          <w:p w14:paraId="30E6ECD1" w14:textId="77777777" w:rsidR="004D2F4B" w:rsidRPr="004D2F4B" w:rsidRDefault="004D2F4B" w:rsidP="004D2F4B">
            <w:pPr>
              <w:pStyle w:val="a0"/>
            </w:pPr>
            <w:r w:rsidRPr="004D2F4B">
              <w:t xml:space="preserve">Funkcional qatardıń jıynaqlılıq oblastın tabıń: </w:t>
            </w:r>
            <m:oMath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…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…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2617DB1B" w14:textId="77777777" w:rsidR="004D2F4B" w:rsidRPr="004D2F4B" w:rsidRDefault="004D2F4B" w:rsidP="004D2F4B">
            <w:pPr>
              <w:pStyle w:val="a0"/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326A345B" w14:textId="77777777" w:rsidTr="004D2F4B">
        <w:tc>
          <w:tcPr>
            <w:tcW w:w="4952" w:type="dxa"/>
            <w:vAlign w:val="center"/>
          </w:tcPr>
          <w:p w14:paraId="5775523E" w14:textId="77777777" w:rsidR="004D2F4B" w:rsidRPr="004D2F4B" w:rsidRDefault="004D2F4B" w:rsidP="004D2F4B">
            <w:pPr>
              <w:pStyle w:val="a0"/>
            </w:pPr>
            <w:r w:rsidRPr="004D2F4B">
              <w:t xml:space="preserve">Funkcional qatardıń jaqınlasıw oblastın tabıń: 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…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…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4AE0F029" w14:textId="77777777" w:rsidR="004D2F4B" w:rsidRPr="004D2F4B" w:rsidRDefault="004D2F4B" w:rsidP="004D2F4B">
            <w:pPr>
              <w:pStyle w:val="a0"/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4D2F4B" w:rsidRPr="004D2F4B" w14:paraId="1312847C" w14:textId="77777777" w:rsidTr="004D2F4B">
        <w:tc>
          <w:tcPr>
            <w:tcW w:w="4952" w:type="dxa"/>
            <w:vAlign w:val="center"/>
          </w:tcPr>
          <w:p w14:paraId="2F674A45" w14:textId="77777777" w:rsidR="004D2F4B" w:rsidRPr="004D2F4B" w:rsidRDefault="004D2F4B" w:rsidP="004D2F4B">
            <w:pPr>
              <w:pStyle w:val="a0"/>
            </w:pPr>
            <w:r w:rsidRPr="004D2F4B">
              <w:t xml:space="preserve">Funkcional qatardıń jıynaqlılıq oblastın jazıń: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…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…</m:t>
              </m:r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28991049" w14:textId="77777777" w:rsidR="004D2F4B" w:rsidRPr="004D2F4B" w:rsidRDefault="004D2F4B" w:rsidP="004D2F4B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e</m:t>
                </m:r>
              </m:oMath>
            </m:oMathPara>
          </w:p>
        </w:tc>
      </w:tr>
      <w:tr w:rsidR="004D2F4B" w14:paraId="04EAA431" w14:textId="77777777" w:rsidTr="004D2F4B">
        <w:tc>
          <w:tcPr>
            <w:tcW w:w="4952" w:type="dxa"/>
            <w:vAlign w:val="center"/>
          </w:tcPr>
          <w:p w14:paraId="487132DB" w14:textId="77777777" w:rsidR="004D2F4B" w:rsidRPr="004D2F4B" w:rsidRDefault="004D2F4B" w:rsidP="004D2F4B">
            <w:pPr>
              <w:pStyle w:val="a0"/>
            </w:pPr>
            <w:r w:rsidRPr="004D2F4B">
              <w:t xml:space="preserve">Sanlı qatardıń baslanǵısh úsh aǵzasın jazıń: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</m:sSup>
                    </m:den>
                  </m:f>
                </m:e>
              </m:nary>
            </m:oMath>
            <w:r w:rsidRPr="004D2F4B">
              <w:t xml:space="preserve"> </w:t>
            </w:r>
          </w:p>
        </w:tc>
        <w:tc>
          <w:tcPr>
            <w:tcW w:w="4953" w:type="dxa"/>
          </w:tcPr>
          <w:p w14:paraId="39B8E309" w14:textId="77777777" w:rsidR="004D2F4B" w:rsidRDefault="004D2F4B" w:rsidP="004D2F4B">
            <w:pPr>
              <w:pStyle w:val="a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</w:tr>
    </w:tbl>
    <w:p w14:paraId="53249D1B" w14:textId="3E5DEF9D" w:rsidR="00F459D6" w:rsidRDefault="00F459D6" w:rsidP="004D2F4B">
      <w:pPr>
        <w:pStyle w:val="a0"/>
      </w:pPr>
    </w:p>
    <w:sectPr w:rsidR="00F459D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2EE0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E05265E"/>
    <w:multiLevelType w:val="hybridMultilevel"/>
    <w:tmpl w:val="1C6EEC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59D6"/>
    <w:rsid w:val="004D2F4B"/>
    <w:rsid w:val="0068096C"/>
    <w:rsid w:val="00F45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422D34"/>
  <w15:docId w15:val="{8E1216EB-AB3F-4DD2-875F-D40E5913F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4D2F4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39</Words>
  <Characters>3646</Characters>
  <Application>Microsoft Office Word</Application>
  <DocSecurity>0</DocSecurity>
  <Lines>30</Lines>
  <Paragraphs>8</Paragraphs>
  <ScaleCrop>false</ScaleCrop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</cp:lastModifiedBy>
  <cp:revision>3</cp:revision>
  <dcterms:created xsi:type="dcterms:W3CDTF">2024-04-25T07:19:00Z</dcterms:created>
  <dcterms:modified xsi:type="dcterms:W3CDTF">2024-04-25T07:24:00Z</dcterms:modified>
</cp:coreProperties>
</file>